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62F58" w:rsidRPr="00962F58" w:rsidRDefault="00962F58" w:rsidP="00C63E3E">
      <w:pPr>
        <w:ind w:left="720" w:hanging="360"/>
        <w:rPr>
          <w:b/>
        </w:rPr>
      </w:pPr>
      <w:r w:rsidRPr="00962F58">
        <w:rPr>
          <w:b/>
        </w:rPr>
        <w:t>New Historicism and Cultural Criticism</w:t>
      </w:r>
      <w:r w:rsidR="00263AA1">
        <w:rPr>
          <w:b/>
        </w:rPr>
        <w:t xml:space="preserve"> (pp. 242-266) Please, answer the questions while reading the chapter. (I skipped some passages, and it’s enough to answer the questions below)  </w:t>
      </w:r>
      <w:bookmarkStart w:id="0" w:name="_GoBack"/>
      <w:bookmarkEnd w:id="0"/>
    </w:p>
    <w:p w:rsidR="00F86E5F" w:rsidRDefault="00C63E3E" w:rsidP="00C63E3E">
      <w:pPr>
        <w:pStyle w:val="Listaszerbekezds"/>
        <w:numPr>
          <w:ilvl w:val="0"/>
          <w:numId w:val="1"/>
        </w:numPr>
      </w:pPr>
      <w:r>
        <w:t>How do Marxism, feminism and psychoanalytic theories overlap? What do they want to reveal - separately(!)?</w:t>
      </w:r>
    </w:p>
    <w:p w:rsidR="00C63E3E" w:rsidRDefault="00C63E3E" w:rsidP="00C63E3E">
      <w:pPr>
        <w:pStyle w:val="Listaszerbekezds"/>
        <w:numPr>
          <w:ilvl w:val="0"/>
          <w:numId w:val="1"/>
        </w:numPr>
      </w:pPr>
      <w:r>
        <w:t>What would a traditional historian ask about the Revolutionary War battle? What would a New Historicist ask? What is the difference between the two?</w:t>
      </w:r>
    </w:p>
    <w:p w:rsidR="00C63E3E" w:rsidRDefault="00C63E3E" w:rsidP="00C63E3E">
      <w:pPr>
        <w:pStyle w:val="Listaszerbekezds"/>
        <w:numPr>
          <w:ilvl w:val="0"/>
          <w:numId w:val="1"/>
        </w:numPr>
      </w:pPr>
      <w:r>
        <w:t>How do traditional historian view history?</w:t>
      </w:r>
    </w:p>
    <w:p w:rsidR="00C63E3E" w:rsidRDefault="00C63E3E" w:rsidP="00C63E3E">
      <w:pPr>
        <w:pStyle w:val="Listaszerbekezds"/>
        <w:numPr>
          <w:ilvl w:val="0"/>
          <w:numId w:val="1"/>
        </w:numPr>
      </w:pPr>
      <w:r>
        <w:t>How do New Historicists see history? What do they think about facts?</w:t>
      </w:r>
    </w:p>
    <w:p w:rsidR="00C63E3E" w:rsidRDefault="00C63E3E" w:rsidP="00C63E3E">
      <w:pPr>
        <w:pStyle w:val="Listaszerbekezds"/>
        <w:numPr>
          <w:ilvl w:val="0"/>
          <w:numId w:val="1"/>
        </w:numPr>
      </w:pPr>
      <w:r>
        <w:t>What are the reasons why New Historicists don’t believe in objective analysis? (comment on: complexity, the role of culture, subjectivity, free will/social determination)</w:t>
      </w:r>
    </w:p>
    <w:p w:rsidR="00C63E3E" w:rsidRDefault="00C63E3E" w:rsidP="00C63E3E">
      <w:pPr>
        <w:pStyle w:val="Listaszerbekezds"/>
        <w:numPr>
          <w:ilvl w:val="0"/>
          <w:numId w:val="1"/>
        </w:numPr>
      </w:pPr>
      <w:r>
        <w:t xml:space="preserve"> </w:t>
      </w:r>
      <w:r w:rsidR="00B82EA7">
        <w:t>What is discourse?</w:t>
      </w:r>
    </w:p>
    <w:p w:rsidR="00B82EA7" w:rsidRDefault="00B82EA7" w:rsidP="00C63E3E">
      <w:pPr>
        <w:pStyle w:val="Listaszerbekezds"/>
        <w:numPr>
          <w:ilvl w:val="0"/>
          <w:numId w:val="1"/>
        </w:numPr>
      </w:pPr>
      <w:r>
        <w:t>What is the reason why there is no totalizing, monolithic explanation of history?</w:t>
      </w:r>
    </w:p>
    <w:p w:rsidR="00B82EA7" w:rsidRDefault="00B82EA7" w:rsidP="00C63E3E">
      <w:pPr>
        <w:pStyle w:val="Listaszerbekezds"/>
        <w:numPr>
          <w:ilvl w:val="0"/>
          <w:numId w:val="1"/>
        </w:numPr>
      </w:pPr>
      <w:r>
        <w:t>How does a dictator maintain its power?</w:t>
      </w:r>
    </w:p>
    <w:p w:rsidR="00B82EA7" w:rsidRDefault="00B82EA7" w:rsidP="00C63E3E">
      <w:pPr>
        <w:pStyle w:val="Listaszerbekezds"/>
        <w:numPr>
          <w:ilvl w:val="0"/>
          <w:numId w:val="1"/>
        </w:numPr>
      </w:pPr>
      <w:r>
        <w:t>Do terms such as “natural” or “normal” or “criminal” have fixed meanings? Why (not)?</w:t>
      </w:r>
    </w:p>
    <w:p w:rsidR="00B82EA7" w:rsidRDefault="00B82EA7" w:rsidP="00C63E3E">
      <w:pPr>
        <w:pStyle w:val="Listaszerbekezds"/>
        <w:numPr>
          <w:ilvl w:val="0"/>
          <w:numId w:val="1"/>
        </w:numPr>
      </w:pPr>
      <w:r>
        <w:t xml:space="preserve"> How do the victors determine history writing?</w:t>
      </w:r>
    </w:p>
    <w:p w:rsidR="00B82EA7" w:rsidRDefault="00B82EA7" w:rsidP="00C63E3E">
      <w:pPr>
        <w:pStyle w:val="Listaszerbekezds"/>
        <w:numPr>
          <w:ilvl w:val="0"/>
          <w:numId w:val="1"/>
        </w:numPr>
      </w:pPr>
      <w:r>
        <w:t>What are the three main claims of New Historicists and why?</w:t>
      </w:r>
    </w:p>
    <w:p w:rsidR="00B82EA7" w:rsidRDefault="00B82EA7" w:rsidP="00C63E3E">
      <w:pPr>
        <w:pStyle w:val="Listaszerbekezds"/>
        <w:numPr>
          <w:ilvl w:val="0"/>
          <w:numId w:val="1"/>
        </w:numPr>
      </w:pPr>
      <w:r>
        <w:t xml:space="preserve"> What are the similarities between new historical and literary critical interpretations?</w:t>
      </w:r>
    </w:p>
    <w:p w:rsidR="00B82EA7" w:rsidRDefault="00B82EA7" w:rsidP="00C63E3E">
      <w:pPr>
        <w:pStyle w:val="Listaszerbekezds"/>
        <w:numPr>
          <w:ilvl w:val="0"/>
          <w:numId w:val="1"/>
        </w:numPr>
      </w:pPr>
      <w:r>
        <w:t xml:space="preserve"> What are the “master narratives”? How does New Historicism challenge them?</w:t>
      </w:r>
    </w:p>
    <w:p w:rsidR="00B82EA7" w:rsidRDefault="00B82EA7" w:rsidP="00C63E3E">
      <w:pPr>
        <w:pStyle w:val="Listaszerbekezds"/>
        <w:numPr>
          <w:ilvl w:val="0"/>
          <w:numId w:val="1"/>
        </w:numPr>
      </w:pPr>
      <w:r>
        <w:t xml:space="preserve"> What does it mean that “there is no history in the traditional sense of the term</w:t>
      </w:r>
      <w:r w:rsidR="00DB6957">
        <w:t>?</w:t>
      </w:r>
      <w:r>
        <w:t xml:space="preserve"> There are only representations of history”</w:t>
      </w:r>
    </w:p>
    <w:p w:rsidR="00D90DF4" w:rsidRDefault="00D90DF4" w:rsidP="00C63E3E">
      <w:pPr>
        <w:pStyle w:val="Listaszerbekezds"/>
        <w:numPr>
          <w:ilvl w:val="0"/>
          <w:numId w:val="1"/>
        </w:numPr>
      </w:pPr>
      <w:r>
        <w:t xml:space="preserve"> What is a “thick description”?</w:t>
      </w:r>
    </w:p>
    <w:p w:rsidR="00D90DF4" w:rsidRDefault="00D90DF4" w:rsidP="00C63E3E">
      <w:pPr>
        <w:pStyle w:val="Listaszerbekezds"/>
        <w:numPr>
          <w:ilvl w:val="0"/>
          <w:numId w:val="1"/>
        </w:numPr>
      </w:pPr>
      <w:r>
        <w:t xml:space="preserve"> Explain: “self-positioning”</w:t>
      </w:r>
    </w:p>
    <w:p w:rsidR="00D90DF4" w:rsidRDefault="00D90DF4" w:rsidP="00C63E3E">
      <w:pPr>
        <w:pStyle w:val="Listaszerbekezds"/>
        <w:numPr>
          <w:ilvl w:val="0"/>
          <w:numId w:val="1"/>
        </w:numPr>
      </w:pPr>
      <w:r>
        <w:t>Read the key concepts carefully, and highlight the main points</w:t>
      </w:r>
    </w:p>
    <w:p w:rsidR="00D90DF4" w:rsidRDefault="00D90DF4" w:rsidP="00C63E3E">
      <w:pPr>
        <w:pStyle w:val="Listaszerbekezds"/>
        <w:numPr>
          <w:ilvl w:val="0"/>
          <w:numId w:val="1"/>
        </w:numPr>
      </w:pPr>
      <w:r>
        <w:t xml:space="preserve"> How do traditional literary historians </w:t>
      </w:r>
      <w:r w:rsidR="00DB6957">
        <w:t>view</w:t>
      </w:r>
      <w:r>
        <w:t xml:space="preserve"> the difference between literature and history?</w:t>
      </w:r>
    </w:p>
    <w:p w:rsidR="00D90DF4" w:rsidRDefault="00D90DF4" w:rsidP="00C63E3E">
      <w:pPr>
        <w:pStyle w:val="Listaszerbekezds"/>
        <w:numPr>
          <w:ilvl w:val="0"/>
          <w:numId w:val="1"/>
        </w:numPr>
      </w:pPr>
      <w:r>
        <w:t xml:space="preserve"> How do New Historicists see the relationship between history and literature?</w:t>
      </w:r>
    </w:p>
    <w:p w:rsidR="00D90DF4" w:rsidRDefault="00D90DF4" w:rsidP="00C63E3E">
      <w:pPr>
        <w:pStyle w:val="Listaszerbekezds"/>
        <w:numPr>
          <w:ilvl w:val="0"/>
          <w:numId w:val="1"/>
        </w:numPr>
      </w:pPr>
      <w:r>
        <w:t xml:space="preserve"> What would a traditional literary historian ask when analyzing </w:t>
      </w:r>
      <w:r w:rsidR="00DB6957">
        <w:rPr>
          <w:i/>
        </w:rPr>
        <w:t>Heart</w:t>
      </w:r>
      <w:r>
        <w:rPr>
          <w:i/>
        </w:rPr>
        <w:t xml:space="preserve"> of Darkness</w:t>
      </w:r>
      <w:r>
        <w:t>?</w:t>
      </w:r>
    </w:p>
    <w:p w:rsidR="00D90DF4" w:rsidRDefault="00D90DF4" w:rsidP="00C63E3E">
      <w:pPr>
        <w:pStyle w:val="Listaszerbekezds"/>
        <w:numPr>
          <w:ilvl w:val="0"/>
          <w:numId w:val="1"/>
        </w:numPr>
      </w:pPr>
      <w:r>
        <w:t xml:space="preserve">What would a New Historicist examine when reading </w:t>
      </w:r>
      <w:r>
        <w:rPr>
          <w:i/>
        </w:rPr>
        <w:t>Heart of Darkness</w:t>
      </w:r>
      <w:r>
        <w:t>?</w:t>
      </w:r>
    </w:p>
    <w:p w:rsidR="00D90DF4" w:rsidRDefault="00D90DF4" w:rsidP="00C63E3E">
      <w:pPr>
        <w:pStyle w:val="Listaszerbekezds"/>
        <w:numPr>
          <w:ilvl w:val="0"/>
          <w:numId w:val="1"/>
        </w:numPr>
      </w:pPr>
      <w:r>
        <w:t xml:space="preserve"> What is the difference between the traditional and the New Historicist approach to a literary text?</w:t>
      </w:r>
    </w:p>
    <w:p w:rsidR="00355FAA" w:rsidRDefault="00D90DF4" w:rsidP="00C63E3E">
      <w:pPr>
        <w:pStyle w:val="Listaszerbekezds"/>
        <w:numPr>
          <w:ilvl w:val="0"/>
          <w:numId w:val="1"/>
        </w:numPr>
      </w:pPr>
      <w:r>
        <w:t>What is the main difference between cultural criticism and New Historicism?</w:t>
      </w:r>
    </w:p>
    <w:p w:rsidR="00355FAA" w:rsidRDefault="00355FAA" w:rsidP="00C63E3E">
      <w:pPr>
        <w:pStyle w:val="Listaszerbekezds"/>
        <w:numPr>
          <w:ilvl w:val="0"/>
          <w:numId w:val="1"/>
        </w:numPr>
      </w:pPr>
      <w:r>
        <w:t>What is the role of culture in shaping ideologies?</w:t>
      </w:r>
    </w:p>
    <w:p w:rsidR="00DB6957" w:rsidRDefault="00355FAA" w:rsidP="00C63E3E">
      <w:pPr>
        <w:pStyle w:val="Listaszerbekezds"/>
        <w:numPr>
          <w:ilvl w:val="0"/>
          <w:numId w:val="1"/>
        </w:numPr>
      </w:pPr>
      <w:r>
        <w:t xml:space="preserve"> Why </w:t>
      </w:r>
      <w:r w:rsidR="00DB6957">
        <w:t>is</w:t>
      </w:r>
      <w:r w:rsidR="00FD16F3">
        <w:t xml:space="preserve"> cultural criticism interested in popular culture and why do they oppose the examination of high culture only?</w:t>
      </w:r>
    </w:p>
    <w:p w:rsidR="00DB6957" w:rsidRDefault="00DB6957" w:rsidP="00C63E3E">
      <w:pPr>
        <w:pStyle w:val="Listaszerbekezds"/>
        <w:numPr>
          <w:ilvl w:val="0"/>
          <w:numId w:val="1"/>
        </w:numPr>
      </w:pPr>
      <w:r>
        <w:t>What would a cultural critique ask about video games? (p. 256)</w:t>
      </w:r>
    </w:p>
    <w:p w:rsidR="00DB6957" w:rsidRDefault="00DB6957" w:rsidP="00C63E3E">
      <w:pPr>
        <w:pStyle w:val="Listaszerbekezds"/>
        <w:numPr>
          <w:ilvl w:val="0"/>
          <w:numId w:val="1"/>
        </w:numPr>
      </w:pPr>
      <w:r>
        <w:t xml:space="preserve">How does </w:t>
      </w:r>
      <w:r>
        <w:rPr>
          <w:i/>
        </w:rPr>
        <w:t xml:space="preserve">The Great Gatsby </w:t>
      </w:r>
      <w:r>
        <w:t>comment on the myth of the self-made man and success ideology?</w:t>
      </w:r>
      <w:r w:rsidR="00CF5A0A">
        <w:t xml:space="preserve"> (pp. 259-266)</w:t>
      </w:r>
    </w:p>
    <w:p w:rsidR="00B82EA7" w:rsidRDefault="00DB6957" w:rsidP="00C63E3E">
      <w:pPr>
        <w:pStyle w:val="Listaszerbekezds"/>
        <w:numPr>
          <w:ilvl w:val="0"/>
          <w:numId w:val="1"/>
        </w:numPr>
      </w:pPr>
      <w:r>
        <w:t xml:space="preserve">Based on the tenets of New Historicism: how do we know that </w:t>
      </w:r>
      <w:r>
        <w:rPr>
          <w:i/>
        </w:rPr>
        <w:t xml:space="preserve">The Great Gatsby </w:t>
      </w:r>
      <w:r>
        <w:t xml:space="preserve">comments upon these myths? (How do we know that these myths existed?) </w:t>
      </w:r>
      <w:r w:rsidR="00D90DF4">
        <w:t xml:space="preserve"> </w:t>
      </w:r>
      <w:r w:rsidR="00B82EA7">
        <w:t xml:space="preserve"> </w:t>
      </w:r>
    </w:p>
    <w:sectPr w:rsidR="00B82EA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4D27B54"/>
    <w:multiLevelType w:val="hybridMultilevel"/>
    <w:tmpl w:val="B49A0C7E"/>
    <w:lvl w:ilvl="0" w:tplc="D724144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cwNrUwsTQyMjU1tTRW0lEKTi0uzszPAykwrAUAGRlX+CwAAAA="/>
  </w:docVars>
  <w:rsids>
    <w:rsidRoot w:val="00C63E3E"/>
    <w:rsid w:val="00263AA1"/>
    <w:rsid w:val="00355FAA"/>
    <w:rsid w:val="004631DF"/>
    <w:rsid w:val="00962F58"/>
    <w:rsid w:val="00B82EA7"/>
    <w:rsid w:val="00C63E3E"/>
    <w:rsid w:val="00CF5A0A"/>
    <w:rsid w:val="00D90DF4"/>
    <w:rsid w:val="00DB6957"/>
    <w:rsid w:val="00EB3061"/>
    <w:rsid w:val="00F86E5F"/>
    <w:rsid w:val="00FD16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40DE9EC"/>
  <w15:chartTrackingRefBased/>
  <w15:docId w15:val="{B7C3603A-6164-4FBE-8D6F-9F3C7ACEB2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  <w:qFormat/>
    <w:rPr>
      <w:lang w:val="en-US"/>
    </w:rPr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C63E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9</TotalTime>
  <Pages>1</Pages>
  <Words>392</Words>
  <Characters>2064</Characters>
  <Application>Microsoft Office Word</Application>
  <DocSecurity>0</DocSecurity>
  <Lines>37</Lines>
  <Paragraphs>3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Timár</dc:creator>
  <cp:keywords/>
  <dc:description/>
  <cp:lastModifiedBy>Andrea Timár</cp:lastModifiedBy>
  <cp:revision>7</cp:revision>
  <dcterms:created xsi:type="dcterms:W3CDTF">2025-03-21T13:04:00Z</dcterms:created>
  <dcterms:modified xsi:type="dcterms:W3CDTF">2025-03-22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0e430a-b1cd-45f7-bac1-f6efb335982e</vt:lpwstr>
  </property>
</Properties>
</file>